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2B1F" w:rsidRDefault="00BF6878" w:rsidP="003848E9">
      <w:pPr>
        <w:jc w:val="center"/>
        <w:rPr>
          <w:b/>
          <w:u w:val="single"/>
        </w:rPr>
      </w:pPr>
      <w:bookmarkStart w:id="0" w:name="_GoBack"/>
      <w:bookmarkEnd w:id="0"/>
      <w:r>
        <w:rPr>
          <w:b/>
          <w:u w:val="single"/>
        </w:rPr>
        <w:t>MAST Academy</w:t>
      </w:r>
      <w:r w:rsidR="003848E9" w:rsidRPr="003848E9">
        <w:rPr>
          <w:b/>
          <w:u w:val="single"/>
        </w:rPr>
        <w:t xml:space="preserve">: </w:t>
      </w:r>
      <w:r w:rsidR="003848E9">
        <w:rPr>
          <w:b/>
          <w:u w:val="single"/>
        </w:rPr>
        <w:br/>
      </w:r>
      <w:r w:rsidR="00DB582E">
        <w:rPr>
          <w:b/>
          <w:u w:val="single"/>
        </w:rPr>
        <w:t>Mr. Raymond 2017/2018</w:t>
      </w:r>
      <w:r w:rsidR="000D2581">
        <w:rPr>
          <w:b/>
          <w:u w:val="single"/>
        </w:rPr>
        <w:br/>
      </w:r>
      <w:r w:rsidR="000D2581" w:rsidRPr="00590CFA">
        <w:rPr>
          <w:b/>
        </w:rPr>
        <w:t>http://mrraymondsocialstudies.weebly.com/</w:t>
      </w:r>
      <w:r w:rsidR="00590CFA">
        <w:rPr>
          <w:b/>
        </w:rPr>
        <w:br/>
        <w:t>Email: there is an email box on the “</w:t>
      </w:r>
      <w:r w:rsidR="00590CFA" w:rsidRPr="00590CFA">
        <w:rPr>
          <w:b/>
          <w:noProof/>
        </w:rPr>
        <w:t>home</w:t>
      </w:r>
      <w:r w:rsidR="00590CFA">
        <w:rPr>
          <w:b/>
          <w:noProof/>
        </w:rPr>
        <w:t xml:space="preserve"> </w:t>
      </w:r>
      <w:r w:rsidR="00590CFA" w:rsidRPr="00590CFA">
        <w:rPr>
          <w:b/>
          <w:noProof/>
        </w:rPr>
        <w:t>page</w:t>
      </w:r>
      <w:r w:rsidR="00590CFA">
        <w:rPr>
          <w:b/>
        </w:rPr>
        <w:t>” of my website</w:t>
      </w:r>
    </w:p>
    <w:p w:rsidR="00D32B1F" w:rsidRDefault="00D32B1F">
      <w:r w:rsidRPr="003848E9">
        <w:rPr>
          <w:b/>
          <w:u w:val="single"/>
        </w:rPr>
        <w:t>COURSE SYLLABUS</w:t>
      </w:r>
      <w:r w:rsidR="003848E9">
        <w:rPr>
          <w:b/>
          <w:u w:val="single"/>
        </w:rPr>
        <w:t>:</w:t>
      </w:r>
      <w:r w:rsidR="000D2581">
        <w:t xml:space="preserve"> </w:t>
      </w:r>
      <w:r w:rsidR="007C0552">
        <w:t>United States History</w:t>
      </w:r>
    </w:p>
    <w:p w:rsidR="00D32B1F" w:rsidRDefault="00D32B1F">
      <w:r>
        <w:t xml:space="preserve">Dear students, parents, and guardians: </w:t>
      </w:r>
    </w:p>
    <w:p w:rsidR="00D32B1F" w:rsidRDefault="000D2581">
      <w:r>
        <w:t xml:space="preserve">Welcome to </w:t>
      </w:r>
      <w:r w:rsidR="007C0552">
        <w:rPr>
          <w:noProof/>
        </w:rPr>
        <w:t>U.S. History</w:t>
      </w:r>
      <w:r w:rsidR="00D32B1F">
        <w:t>! I hope that you will find this class interesting, informative—and fun! You will be working very hard to develop new skills and understand new concepts this year. I strongly believe in challenging students through a variety of activities that will make</w:t>
      </w:r>
      <w:r>
        <w:t xml:space="preserve"> government and</w:t>
      </w:r>
      <w:r w:rsidR="00D32B1F">
        <w:t xml:space="preserve"> history “come alive</w:t>
      </w:r>
      <w:r w:rsidR="00B97DCA">
        <w:rPr>
          <w:noProof/>
        </w:rPr>
        <w:t>.”</w:t>
      </w:r>
      <w:r w:rsidR="00D32B1F">
        <w:t xml:space="preserve"> This syllabus will give you information about how to become a productive member of my </w:t>
      </w:r>
      <w:r w:rsidR="00D32B1F" w:rsidRPr="00B97DCA">
        <w:rPr>
          <w:noProof/>
        </w:rPr>
        <w:t>classroom</w:t>
      </w:r>
      <w:r w:rsidR="00D32B1F">
        <w:t xml:space="preserve"> so that you become your very best by doing your very best. I am looking forward to what we can accomplish this year. Please review this packet carefully. </w:t>
      </w:r>
    </w:p>
    <w:p w:rsidR="000D2581" w:rsidRDefault="00D32B1F" w:rsidP="007C0552">
      <w:pPr>
        <w:spacing w:line="240" w:lineRule="auto"/>
      </w:pPr>
      <w:r w:rsidRPr="00D32B1F">
        <w:rPr>
          <w:b/>
          <w:u w:val="single"/>
        </w:rPr>
        <w:t>CONTENT</w:t>
      </w:r>
      <w:r>
        <w:t xml:space="preserve"> </w:t>
      </w:r>
      <w:r w:rsidR="000D2581" w:rsidRPr="000D2581">
        <w:t xml:space="preserve">The focus of this course </w:t>
      </w:r>
      <w:r w:rsidR="007C0552">
        <w:t xml:space="preserve">is to examine the United States’ historical developments from the end of the Civil War to modern-America. Following the Reconstruction Era, the United States saw an incredible transformation from that of a developing nation to the world’s one remaining “superpower.” The 20th century marked the United States’ ascendancy to a world-power status. It was also a century filled with, problematic governmental policies, labor movements, wide-scale protests, political scandals, cultural </w:t>
      </w:r>
      <w:proofErr w:type="gramStart"/>
      <w:r w:rsidR="007C0552">
        <w:t>diversification</w:t>
      </w:r>
      <w:proofErr w:type="gramEnd"/>
      <w:r w:rsidR="007C0552">
        <w:t xml:space="preserve"> and technological advancements. Within a span of one hundred years, America had been involved in five wars but was also part of many peace-making efforts, a Great Depression and times of great wealth, and periods of conservativism and liberalism - and back again. </w:t>
      </w:r>
      <w:r w:rsidR="000D2581" w:rsidRPr="000D2581">
        <w:t xml:space="preserve"> </w:t>
      </w:r>
    </w:p>
    <w:p w:rsidR="00D32B1F" w:rsidRDefault="00D32B1F">
      <w:r w:rsidRPr="00D32B1F">
        <w:rPr>
          <w:b/>
          <w:u w:val="single"/>
        </w:rPr>
        <w:t>TEXTBOOK</w:t>
      </w:r>
      <w:r>
        <w:t xml:space="preserve"> The </w:t>
      </w:r>
      <w:r w:rsidR="007C0552">
        <w:t xml:space="preserve">district adopted textbook for this course </w:t>
      </w:r>
      <w:r w:rsidR="007C0552" w:rsidRPr="007C0552">
        <w:rPr>
          <w:noProof/>
        </w:rPr>
        <w:t>is Unit</w:t>
      </w:r>
      <w:r w:rsidR="007C0552">
        <w:rPr>
          <w:noProof/>
        </w:rPr>
        <w:t>ed States History and Geography: Modern Times – Florida Edition 2018 by McGraw Hill</w:t>
      </w:r>
      <w:r w:rsidR="009B416B" w:rsidRPr="007C0552">
        <w:rPr>
          <w:noProof/>
        </w:rPr>
        <w:t>.</w:t>
      </w:r>
      <w:r w:rsidR="009B416B">
        <w:t xml:space="preserve"> </w:t>
      </w:r>
      <w:r w:rsidR="007C0552">
        <w:t xml:space="preserve">The textbook is available through the student portal. </w:t>
      </w:r>
      <w:r w:rsidR="009B416B">
        <w:t xml:space="preserve">In addition to the text, much of the learning will come from a variety of sources including PowerPoints, videos, and </w:t>
      </w:r>
      <w:r w:rsidR="009B416B" w:rsidRPr="009B416B">
        <w:rPr>
          <w:noProof/>
        </w:rPr>
        <w:t>additional</w:t>
      </w:r>
      <w:r w:rsidR="009B416B">
        <w:t xml:space="preserve"> activities much of which will be available on my website: Google Mr. Raymond Weebly or copy down this URL: </w:t>
      </w:r>
      <w:hyperlink r:id="rId4" w:history="1">
        <w:r w:rsidR="0012300D" w:rsidRPr="001D631F">
          <w:rPr>
            <w:rStyle w:val="Hyperlink"/>
          </w:rPr>
          <w:t>http://mrraymondsocialstudies.weebly.com/</w:t>
        </w:r>
      </w:hyperlink>
    </w:p>
    <w:p w:rsidR="0012300D" w:rsidRDefault="00D32B1F">
      <w:r w:rsidRPr="0012300D">
        <w:rPr>
          <w:b/>
          <w:u w:val="single"/>
        </w:rPr>
        <w:t>SUPPLIES</w:t>
      </w:r>
      <w:r>
        <w:t xml:space="preserve"> </w:t>
      </w:r>
    </w:p>
    <w:p w:rsidR="0012300D" w:rsidRDefault="00D32B1F">
      <w:r>
        <w:t xml:space="preserve">Spiral notebook (8 ½” x 11”, 70 pages, college width, NOT wireless) </w:t>
      </w:r>
      <w:r w:rsidR="0012300D">
        <w:t xml:space="preserve">or a </w:t>
      </w:r>
      <w:proofErr w:type="gramStart"/>
      <w:r w:rsidR="0012300D">
        <w:t>three ring</w:t>
      </w:r>
      <w:proofErr w:type="gramEnd"/>
      <w:r w:rsidR="0012300D">
        <w:t xml:space="preserve"> binder </w:t>
      </w:r>
    </w:p>
    <w:p w:rsidR="0012300D" w:rsidRDefault="00373B46">
      <w:r>
        <w:t>Pencils and pens</w:t>
      </w:r>
      <w:r w:rsidR="009B416B">
        <w:t xml:space="preserve">, including one blue and one red </w:t>
      </w:r>
    </w:p>
    <w:p w:rsidR="0012300D" w:rsidRDefault="00D32B1F">
      <w:r>
        <w:t xml:space="preserve">Planner </w:t>
      </w:r>
      <w:r w:rsidR="0012300D">
        <w:t>/ Agenda</w:t>
      </w:r>
    </w:p>
    <w:p w:rsidR="003848E9" w:rsidRDefault="00D32B1F">
      <w:r w:rsidRPr="003848E9">
        <w:rPr>
          <w:b/>
          <w:u w:val="single"/>
        </w:rPr>
        <w:t>CLASSROOM EXPECTATIONS</w:t>
      </w:r>
      <w:r>
        <w:t xml:space="preserve"> </w:t>
      </w:r>
    </w:p>
    <w:p w:rsidR="003848E9" w:rsidRDefault="00D32B1F">
      <w:r>
        <w:t xml:space="preserve">Positive Behavior Interventions and Support (PBIS) is a program to promote and maximize academic achievement and behavioral competence. It is a strategy for helping all students achieve important social and learning </w:t>
      </w:r>
      <w:r w:rsidRPr="00595D57">
        <w:rPr>
          <w:noProof/>
        </w:rPr>
        <w:t>goals</w:t>
      </w:r>
      <w:r w:rsidR="00595D57">
        <w:rPr>
          <w:noProof/>
        </w:rPr>
        <w:t>,</w:t>
      </w:r>
      <w:r>
        <w:t xml:space="preserve"> and we practice it in this class. When good behavior and good teaching come together, students will excel in their learning. As part of PBIS, there are several clear classroom expectations for behavior that will help students Respect all, </w:t>
      </w:r>
      <w:proofErr w:type="gramStart"/>
      <w:r>
        <w:t>Achieve</w:t>
      </w:r>
      <w:proofErr w:type="gramEnd"/>
      <w:r>
        <w:t xml:space="preserve"> their best, and Make good decisions. These expectations include, </w:t>
      </w:r>
    </w:p>
    <w:p w:rsidR="003848E9" w:rsidRDefault="00D32B1F">
      <w:r>
        <w:lastRenderedPageBreak/>
        <w:t xml:space="preserve">1. Keep your hands, </w:t>
      </w:r>
      <w:proofErr w:type="gramStart"/>
      <w:r>
        <w:t>feet</w:t>
      </w:r>
      <w:proofErr w:type="gramEnd"/>
      <w:r>
        <w:t xml:space="preserve"> and inappropriate language to yourself. </w:t>
      </w:r>
    </w:p>
    <w:p w:rsidR="003848E9" w:rsidRDefault="00D32B1F">
      <w:r>
        <w:t xml:space="preserve">2. Raise your hand to speak. </w:t>
      </w:r>
    </w:p>
    <w:p w:rsidR="003848E9" w:rsidRDefault="00D32B1F">
      <w:r>
        <w:t>3. Before</w:t>
      </w:r>
      <w:r w:rsidR="009B416B">
        <w:t xml:space="preserve"> the</w:t>
      </w:r>
      <w:r>
        <w:t xml:space="preserve"> </w:t>
      </w:r>
      <w:r w:rsidRPr="009B416B">
        <w:rPr>
          <w:noProof/>
        </w:rPr>
        <w:t>second</w:t>
      </w:r>
      <w:r>
        <w:t xml:space="preserve"> bell, be in your seat and prepared to learn </w:t>
      </w:r>
    </w:p>
    <w:p w:rsidR="003848E9" w:rsidRDefault="00D32B1F">
      <w:r>
        <w:t xml:space="preserve">4. </w:t>
      </w:r>
      <w:r w:rsidR="003848E9">
        <w:t xml:space="preserve">Cell phones must be put </w:t>
      </w:r>
      <w:r w:rsidR="003848E9" w:rsidRPr="009B416B">
        <w:rPr>
          <w:noProof/>
        </w:rPr>
        <w:t>away</w:t>
      </w:r>
      <w:r w:rsidR="003848E9">
        <w:t xml:space="preserve"> unless instructed to use it by the teacher</w:t>
      </w:r>
    </w:p>
    <w:p w:rsidR="003848E9" w:rsidRDefault="00D32B1F">
      <w:r w:rsidRPr="009B416B">
        <w:rPr>
          <w:b/>
        </w:rPr>
        <w:t>CONSEQUENCES</w:t>
      </w:r>
      <w:r>
        <w:t xml:space="preserve"> A 3-strikes policy is in effect in my classroom. If a student chooses not </w:t>
      </w:r>
      <w:r w:rsidRPr="00595D57">
        <w:rPr>
          <w:noProof/>
        </w:rPr>
        <w:t>to fully participate in class</w:t>
      </w:r>
      <w:r>
        <w:t xml:space="preserve"> or to misbehave, that choice will </w:t>
      </w:r>
      <w:r w:rsidRPr="00595D57">
        <w:rPr>
          <w:noProof/>
        </w:rPr>
        <w:t>be met</w:t>
      </w:r>
      <w:r>
        <w:t xml:space="preserve"> with real consequences. </w:t>
      </w:r>
    </w:p>
    <w:p w:rsidR="003848E9" w:rsidRDefault="00D32B1F">
      <w:r>
        <w:t xml:space="preserve">They are as follows: </w:t>
      </w:r>
    </w:p>
    <w:p w:rsidR="003848E9" w:rsidRDefault="00D32B1F">
      <w:r>
        <w:t xml:space="preserve">1st and 2nd infractions Warning </w:t>
      </w:r>
    </w:p>
    <w:p w:rsidR="003848E9" w:rsidRDefault="00D32B1F">
      <w:r>
        <w:t xml:space="preserve">3rd infraction </w:t>
      </w:r>
      <w:r w:rsidR="003848E9">
        <w:t>lunch or after school detention</w:t>
      </w:r>
      <w:r w:rsidR="00964301">
        <w:t xml:space="preserve"> and student fails conduct for the day. </w:t>
      </w:r>
    </w:p>
    <w:p w:rsidR="009B416B" w:rsidRDefault="009B416B">
      <w:r>
        <w:rPr>
          <w:noProof/>
        </w:rPr>
        <w:t>Two</w:t>
      </w:r>
      <w:r w:rsidR="00964301">
        <w:t xml:space="preserve"> failed conduct days results in a letter </w:t>
      </w:r>
      <w:r w:rsidR="00964301" w:rsidRPr="009B416B">
        <w:rPr>
          <w:b/>
        </w:rPr>
        <w:t>grade deduction</w:t>
      </w:r>
      <w:r w:rsidR="00964301">
        <w:t xml:space="preserve"> for the marking period.</w:t>
      </w:r>
    </w:p>
    <w:p w:rsidR="00964301" w:rsidRDefault="009B416B">
      <w:r>
        <w:t xml:space="preserve">Two classes with at least </w:t>
      </w:r>
      <w:r>
        <w:rPr>
          <w:noProof/>
        </w:rPr>
        <w:t>two</w:t>
      </w:r>
      <w:r>
        <w:t xml:space="preserve"> warnings</w:t>
      </w:r>
      <w:r w:rsidR="00964301">
        <w:t xml:space="preserve"> </w:t>
      </w:r>
      <w:r>
        <w:t xml:space="preserve">will result in a </w:t>
      </w:r>
      <w:r w:rsidRPr="009B416B">
        <w:rPr>
          <w:b/>
        </w:rPr>
        <w:t>grade deduction</w:t>
      </w:r>
      <w:r>
        <w:t xml:space="preserve"> for the marking period</w:t>
      </w:r>
    </w:p>
    <w:p w:rsidR="00964301" w:rsidRDefault="00964301">
      <w:r w:rsidRPr="009B416B">
        <w:rPr>
          <w:b/>
        </w:rPr>
        <w:t>Cheating</w:t>
      </w:r>
      <w:r>
        <w:t xml:space="preserve">: any student that </w:t>
      </w:r>
      <w:r w:rsidRPr="00595D57">
        <w:rPr>
          <w:noProof/>
        </w:rPr>
        <w:t>is caught</w:t>
      </w:r>
      <w:r>
        <w:t xml:space="preserve"> cheating will be dropped </w:t>
      </w:r>
      <w:r w:rsidR="007C0552">
        <w:rPr>
          <w:noProof/>
        </w:rPr>
        <w:t>two</w:t>
      </w:r>
      <w:r>
        <w:t xml:space="preserve"> letter grades for the marking period and parents will </w:t>
      </w:r>
      <w:r w:rsidRPr="00595D57">
        <w:rPr>
          <w:noProof/>
        </w:rPr>
        <w:t>be contacted</w:t>
      </w:r>
      <w:r>
        <w:t xml:space="preserve">. </w:t>
      </w:r>
    </w:p>
    <w:p w:rsidR="003848E9" w:rsidRDefault="00D32B1F">
      <w:r>
        <w:t xml:space="preserve">* *Please note that sudden, severe misbehavior can </w:t>
      </w:r>
      <w:r w:rsidRPr="00595D57">
        <w:rPr>
          <w:noProof/>
        </w:rPr>
        <w:t>be met</w:t>
      </w:r>
      <w:r>
        <w:t xml:space="preserve"> with an immediate </w:t>
      </w:r>
      <w:r w:rsidR="003848E9">
        <w:t>referral to the office</w:t>
      </w:r>
      <w:r>
        <w:t xml:space="preserve">. Expulsion from the classroom may also result in a phone call home, parent conference </w:t>
      </w:r>
      <w:r w:rsidRPr="00595D57">
        <w:rPr>
          <w:noProof/>
        </w:rPr>
        <w:t>and/or</w:t>
      </w:r>
      <w:r>
        <w:t xml:space="preserve"> administrative intervention. </w:t>
      </w:r>
    </w:p>
    <w:p w:rsidR="00590CFA" w:rsidRPr="00590CFA" w:rsidRDefault="00D32B1F" w:rsidP="00590CFA">
      <w:pPr>
        <w:rPr>
          <w:b/>
        </w:rPr>
      </w:pPr>
      <w:r w:rsidRPr="00590CFA">
        <w:rPr>
          <w:b/>
        </w:rPr>
        <w:t xml:space="preserve">GRADING </w:t>
      </w:r>
    </w:p>
    <w:p w:rsidR="00590CFA" w:rsidRDefault="00590CFA" w:rsidP="00590CFA">
      <w:r>
        <w:t>100 – 93% - A, 4.0</w:t>
      </w:r>
      <w:r>
        <w:br/>
        <w:t>92 – 90% - A-, 3.5</w:t>
      </w:r>
      <w:r>
        <w:br/>
        <w:t>89 – 83% - B, 3.0</w:t>
      </w:r>
      <w:r>
        <w:br/>
        <w:t>82 – 80% - B-, 2.5</w:t>
      </w:r>
      <w:r>
        <w:br/>
        <w:t>79 – 73% C, 2.0</w:t>
      </w:r>
      <w:r>
        <w:br/>
        <w:t>72-70% C-, 1.5</w:t>
      </w:r>
      <w:r>
        <w:br/>
        <w:t>69-60% D, 1.0</w:t>
      </w:r>
      <w:r>
        <w:br/>
        <w:t>59 – 50%, F, .7</w:t>
      </w:r>
      <w:r>
        <w:br/>
        <w:t>40% &amp; Below, F, 0</w:t>
      </w:r>
    </w:p>
    <w:p w:rsidR="003848E9" w:rsidRDefault="00D32B1F" w:rsidP="00590CFA">
      <w:r>
        <w:t xml:space="preserve">HOMEWORK • Expect homework. Know that I expect your work to be turned in—neat and complete—on the day it is due. </w:t>
      </w:r>
      <w:r w:rsidR="003848E9">
        <w:t>Late homework will result in a reduction in your grade</w:t>
      </w:r>
      <w:r>
        <w:t xml:space="preserve"> • There is NO excuse for not knowing homework assignments and when they are due—even if you are absent. You can find your homework assignments: - By reading the board each day </w:t>
      </w:r>
      <w:r w:rsidR="003848E9">
        <w:t>–</w:t>
      </w:r>
      <w:r>
        <w:t xml:space="preserve"> </w:t>
      </w:r>
      <w:r w:rsidR="003848E9">
        <w:t xml:space="preserve">or checking my website: </w:t>
      </w:r>
      <w:hyperlink r:id="rId5" w:history="1">
        <w:r w:rsidR="003848E9" w:rsidRPr="001D631F">
          <w:rPr>
            <w:rStyle w:val="Hyperlink"/>
          </w:rPr>
          <w:t>http://mrraymondsocialstudies.weebly.com</w:t>
        </w:r>
      </w:hyperlink>
    </w:p>
    <w:p w:rsidR="00512587" w:rsidRDefault="00D32B1F">
      <w:r>
        <w:t>• Most units also have a major project associated with it, worth equal or more points than the unit test.</w:t>
      </w:r>
    </w:p>
    <w:sectPr w:rsidR="005125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sjAzMzIyMDc2MTdS0lEKTi0uzszPAykwqQUA5O5YuywAAAA="/>
  </w:docVars>
  <w:rsids>
    <w:rsidRoot w:val="00D32B1F"/>
    <w:rsid w:val="000D2581"/>
    <w:rsid w:val="0012300D"/>
    <w:rsid w:val="0035203B"/>
    <w:rsid w:val="00373B46"/>
    <w:rsid w:val="003848E9"/>
    <w:rsid w:val="00512587"/>
    <w:rsid w:val="00590CFA"/>
    <w:rsid w:val="00595D57"/>
    <w:rsid w:val="006C79FF"/>
    <w:rsid w:val="007C0552"/>
    <w:rsid w:val="008220F8"/>
    <w:rsid w:val="00964301"/>
    <w:rsid w:val="009B416B"/>
    <w:rsid w:val="00A36597"/>
    <w:rsid w:val="00A863C1"/>
    <w:rsid w:val="00B97DCA"/>
    <w:rsid w:val="00BF6878"/>
    <w:rsid w:val="00D32B1F"/>
    <w:rsid w:val="00DB582E"/>
    <w:rsid w:val="00EC5D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5790DED-8AD7-441B-9F3D-ACD1DD08B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300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mrraymondsocialstudies.weebly.com" TargetMode="External"/><Relationship Id="rId4" Type="http://schemas.openxmlformats.org/officeDocument/2006/relationships/hyperlink" Target="http://mrraymondsocialstudies.weebl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98</Words>
  <Characters>398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Jeffrey Raymond</cp:lastModifiedBy>
  <cp:revision>2</cp:revision>
  <cp:lastPrinted>2016-07-26T15:31:00Z</cp:lastPrinted>
  <dcterms:created xsi:type="dcterms:W3CDTF">2017-08-12T11:58:00Z</dcterms:created>
  <dcterms:modified xsi:type="dcterms:W3CDTF">2017-08-12T11:58:00Z</dcterms:modified>
</cp:coreProperties>
</file>